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0A10D" w14:textId="23900433" w:rsidR="00912126" w:rsidRDefault="00912126" w:rsidP="00912126">
      <w:pPr>
        <w:pStyle w:val="Title"/>
      </w:pPr>
      <w:r>
        <w:t xml:space="preserve">ASSIGNMENT </w:t>
      </w:r>
      <w:r>
        <w:t>8</w:t>
      </w:r>
    </w:p>
    <w:p w14:paraId="66FDE687" w14:textId="3581A641" w:rsidR="00912126" w:rsidRDefault="00912126" w:rsidP="00912126"/>
    <w:p w14:paraId="3CED0934" w14:textId="77777777" w:rsidR="00912126" w:rsidRDefault="00912126" w:rsidP="00912126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Using the contact keeper application that one is shown in video, create function to delete and add new contact in contact keeper application.</w:t>
      </w:r>
    </w:p>
    <w:p w14:paraId="6C86D233" w14:textId="77777777" w:rsidR="00912126" w:rsidRDefault="00912126" w:rsidP="00912126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Share the screenshot for above output.</w:t>
      </w:r>
    </w:p>
    <w:p w14:paraId="49D3E3F4" w14:textId="77777777" w:rsidR="00912126" w:rsidRPr="00912126" w:rsidRDefault="00912126" w:rsidP="00912126"/>
    <w:p w14:paraId="7A52CE5C" w14:textId="7829C9CE" w:rsidR="00AC130B" w:rsidRDefault="00912126" w:rsidP="00912126">
      <w:pPr>
        <w:pStyle w:val="Heading1"/>
      </w:pPr>
      <w:r>
        <w:t>ADD NEW CONTACT</w:t>
      </w:r>
    </w:p>
    <w:p w14:paraId="762FD13A" w14:textId="237AA5C4" w:rsidR="00912126" w:rsidRDefault="00912126" w:rsidP="00912126"/>
    <w:p w14:paraId="620B5A0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ContactForm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)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</w:p>
    <w:p w14:paraId="68896D8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use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spellStart"/>
      <w:proofErr w:type="gramEnd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7B3B833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526F25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[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setContac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322C919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72DACD8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4F0AEB2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70EB81B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</w:p>
    <w:p w14:paraId="15DD42A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});</w:t>
      </w:r>
    </w:p>
    <w:p w14:paraId="645382A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2C7DCB0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786A499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096173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</w:p>
    <w:p w14:paraId="3905B8C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setContac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[e.target.name]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);</w:t>
      </w:r>
    </w:p>
    <w:p w14:paraId="2B8F7B2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A7513A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Submi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</w:p>
    <w:p w14:paraId="387F271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);</w:t>
      </w:r>
    </w:p>
    <w:p w14:paraId="010B4CC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addContac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  <w:proofErr w:type="gramEnd"/>
    </w:p>
    <w:p w14:paraId="298D940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setContac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{</w:t>
      </w:r>
    </w:p>
    <w:p w14:paraId="3774EF0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1C02585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2102CDC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</w:p>
    <w:p w14:paraId="039D278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</w:p>
    <w:p w14:paraId="3F0256E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});</w:t>
      </w:r>
    </w:p>
    <w:p w14:paraId="57CC0B1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};</w:t>
      </w:r>
    </w:p>
    <w:p w14:paraId="49D18BC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6EB394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</w:t>
      </w:r>
    </w:p>
    <w:p w14:paraId="0900AA7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Submit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Submit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994D8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ext-primary'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Add Contact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3F54B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5DA2885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ext'</w:t>
      </w:r>
    </w:p>
    <w:p w14:paraId="3F55357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</w:p>
    <w:p w14:paraId="42F1EBF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</w:p>
    <w:p w14:paraId="55F6C16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7666F96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77B45A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F2BF21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53F3D8D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</w:p>
    <w:p w14:paraId="4CD3753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</w:p>
    <w:p w14:paraId="6744C480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</w:p>
    <w:p w14:paraId="54335690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08CBA0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41C8EDE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545C084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69B605D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ext'</w:t>
      </w:r>
    </w:p>
    <w:p w14:paraId="070C2EC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</w:p>
    <w:p w14:paraId="796C52C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</w:p>
    <w:p w14:paraId="4BB164A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F6E4C8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757AC14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156239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Contact Type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A09E30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0CE1901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radio'</w:t>
      </w:r>
    </w:p>
    <w:p w14:paraId="4460F8C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</w:p>
    <w:p w14:paraId="5734B5E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</w:p>
    <w:p w14:paraId="1C32F69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hecked</w:t>
      </w:r>
      <w:proofErr w:type="gramStart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A2B0E5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10D219B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732445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Personal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0E74D84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3399323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radio'</w:t>
      </w:r>
    </w:p>
    <w:p w14:paraId="17286AC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</w:p>
    <w:p w14:paraId="0496403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rofessional'</w:t>
      </w:r>
    </w:p>
    <w:p w14:paraId="132A86F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hecked</w:t>
      </w:r>
      <w:proofErr w:type="gramStart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rofessional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6187F39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Chang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799B7F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1F34123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  Professional</w:t>
      </w:r>
    </w:p>
    <w:p w14:paraId="2BACAA3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0BDE9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14:paraId="54665CE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submit'</w:t>
      </w:r>
    </w:p>
    <w:p w14:paraId="7607104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Add Contact'</w:t>
      </w:r>
    </w:p>
    <w:p w14:paraId="0807CE5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-primary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-block'</w:t>
      </w:r>
    </w:p>
    <w:p w14:paraId="2E834D40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7E3756D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0B074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 xml:space="preserve">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22861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);</w:t>
      </w:r>
    </w:p>
    <w:p w14:paraId="4D7FA1C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};</w:t>
      </w:r>
    </w:p>
    <w:p w14:paraId="346F608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FD7358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ContactForm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3336283F" w14:textId="6E2E042A" w:rsidR="00912126" w:rsidRDefault="00912126" w:rsidP="00912126"/>
    <w:p w14:paraId="7662A3F5" w14:textId="4138F300" w:rsidR="00912126" w:rsidRDefault="00912126" w:rsidP="00912126"/>
    <w:p w14:paraId="40CF30B9" w14:textId="6A435A71" w:rsidR="00912126" w:rsidRDefault="00912126" w:rsidP="00912126">
      <w:pPr>
        <w:pStyle w:val="Heading1"/>
      </w:pPr>
      <w:r>
        <w:t>OUTPUT</w:t>
      </w:r>
    </w:p>
    <w:p w14:paraId="34F18D53" w14:textId="31C76EB0" w:rsidR="00912126" w:rsidRDefault="00912126" w:rsidP="00912126"/>
    <w:p w14:paraId="4AEE1EFE" w14:textId="19F4989C" w:rsidR="00912126" w:rsidRDefault="00912126" w:rsidP="00912126"/>
    <w:p w14:paraId="5E63723B" w14:textId="578F4A0C" w:rsidR="00912126" w:rsidRDefault="00EC3BEB">
      <w:r>
        <w:rPr>
          <w:noProof/>
        </w:rPr>
        <w:drawing>
          <wp:anchor distT="0" distB="0" distL="114300" distR="114300" simplePos="0" relativeHeight="251658240" behindDoc="0" locked="0" layoutInCell="1" allowOverlap="1" wp14:anchorId="0243E65B" wp14:editId="43456209">
            <wp:simplePos x="0" y="0"/>
            <wp:positionH relativeFrom="page">
              <wp:align>left</wp:align>
            </wp:positionH>
            <wp:positionV relativeFrom="margin">
              <wp:posOffset>3465368</wp:posOffset>
            </wp:positionV>
            <wp:extent cx="7832492" cy="3672000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2492" cy="36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2126">
        <w:br w:type="page"/>
      </w:r>
    </w:p>
    <w:p w14:paraId="1330B4B3" w14:textId="58FA17E0" w:rsidR="00912126" w:rsidRDefault="00912126" w:rsidP="00912126">
      <w:pPr>
        <w:pStyle w:val="Heading1"/>
      </w:pPr>
      <w:r>
        <w:lastRenderedPageBreak/>
        <w:t>DELETE CONTACT</w:t>
      </w:r>
    </w:p>
    <w:p w14:paraId="0D72DE0B" w14:textId="0ABD1488" w:rsidR="00912126" w:rsidRDefault="00912126" w:rsidP="00912126"/>
    <w:p w14:paraId="1E6F51A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useContext</w:t>
      </w:r>
      <w:proofErr w:type="spellEnd"/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2F9C038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ropTypes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rop-types</w:t>
      </w:r>
      <w:proofErr w:type="gram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0F41258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..</w:t>
      </w:r>
      <w:proofErr w:type="gram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/../context/contact/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514A1FD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3B5170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Item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({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)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</w:p>
    <w:p w14:paraId="75408AA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use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proofErr w:type="spellStart"/>
      <w:proofErr w:type="gramEnd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</w:p>
    <w:p w14:paraId="481339B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deleteContact</w:t>
      </w:r>
      <w:proofErr w:type="spellEnd"/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Contex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2499619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B40D3D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</w:p>
    <w:p w14:paraId="710BA29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66A541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Delet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)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</w:p>
    <w:p w14:paraId="182A297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deleteContact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Start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;</w:t>
      </w:r>
      <w:proofErr w:type="gramEnd"/>
    </w:p>
    <w:p w14:paraId="24858BE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};</w:t>
      </w:r>
    </w:p>
    <w:p w14:paraId="3254F64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07A02E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</w:t>
      </w:r>
    </w:p>
    <w:p w14:paraId="63CF09D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'card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-light'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B9BC2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text-primary text-left'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74D05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Start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{</w:t>
      </w:r>
      <w:proofErr w:type="gram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2469196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</w:p>
    <w:p w14:paraId="6EFF898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{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float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right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}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C4C2ACE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</w:p>
    <w:p w14:paraId="7112F92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badge 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</w:p>
    <w:p w14:paraId="7FEE131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        (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professional</w:t>
      </w:r>
      <w:proofErr w:type="gram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?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badge-success</w:t>
      </w:r>
      <w:proofErr w:type="gram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badge-primary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</w:p>
    <w:p w14:paraId="6B5FD20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609C4B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CD714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charAt</w:t>
      </w:r>
      <w:proofErr w:type="spellEnd"/>
      <w:proofErr w:type="gram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91212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.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toUpperCas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()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slice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(</w:t>
      </w:r>
      <w:r w:rsidRPr="00912126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)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177FC33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7078E3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DA4B8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9009D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&amp;&amp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</w:t>
      </w:r>
    </w:p>
    <w:p w14:paraId="01D6D68D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F19758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envelope-open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447E6A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699EA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    )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7FF7D5F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&amp;&amp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(</w:t>
      </w:r>
    </w:p>
    <w:p w14:paraId="61D83D2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AE9B2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fas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a-phone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28839B9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F49099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    )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05C25E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2622F1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17819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-dark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-sm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Edit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D287F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 xml:space="preserve">-danger </w:t>
      </w:r>
      <w:proofErr w:type="spellStart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btn-sm</w:t>
      </w:r>
      <w:proofErr w:type="spellEnd"/>
      <w:r w:rsidRPr="0091212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912126">
        <w:rPr>
          <w:rFonts w:ascii="Consolas" w:eastAsia="Times New Roman" w:hAnsi="Consolas" w:cs="Times New Roman"/>
          <w:color w:val="DCDCAA"/>
          <w:sz w:val="21"/>
          <w:szCs w:val="21"/>
        </w:rPr>
        <w:t>onDelete</w:t>
      </w:r>
      <w:proofErr w:type="spellEnd"/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B7FFD5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        Delete</w:t>
      </w:r>
    </w:p>
    <w:p w14:paraId="2CDE38B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329002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CB7A2B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1212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1212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1A642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  );</w:t>
      </w:r>
    </w:p>
    <w:p w14:paraId="36808C7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};</w:t>
      </w:r>
    </w:p>
    <w:p w14:paraId="7C99F52A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95F4C16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Item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ropTypes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</w:p>
    <w:p w14:paraId="17F6BD57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: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PropTypes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objec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isRequired</w:t>
      </w:r>
      <w:proofErr w:type="spellEnd"/>
      <w:proofErr w:type="gramEnd"/>
    </w:p>
    <w:p w14:paraId="6FCA61CF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};</w:t>
      </w:r>
    </w:p>
    <w:p w14:paraId="42172CA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E19A0AC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91212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912126">
        <w:rPr>
          <w:rFonts w:ascii="Consolas" w:eastAsia="Times New Roman" w:hAnsi="Consolas" w:cs="Times New Roman"/>
          <w:color w:val="9CDCFE"/>
          <w:sz w:val="21"/>
          <w:szCs w:val="21"/>
        </w:rPr>
        <w:t>ContactItem</w:t>
      </w:r>
      <w:proofErr w:type="spellEnd"/>
      <w:r w:rsidRPr="00912126">
        <w:rPr>
          <w:rFonts w:ascii="Consolas" w:eastAsia="Times New Roman" w:hAnsi="Consolas" w:cs="Times New Roman"/>
          <w:color w:val="FFFFFF"/>
          <w:sz w:val="21"/>
          <w:szCs w:val="21"/>
        </w:rPr>
        <w:t>;</w:t>
      </w:r>
      <w:proofErr w:type="gramEnd"/>
    </w:p>
    <w:p w14:paraId="0835A654" w14:textId="77777777" w:rsidR="00912126" w:rsidRPr="00912126" w:rsidRDefault="00912126" w:rsidP="0091212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2C9524B" w14:textId="76A80437" w:rsidR="00912126" w:rsidRDefault="00912126" w:rsidP="00912126"/>
    <w:p w14:paraId="1A814CFC" w14:textId="0448E23D" w:rsidR="00912126" w:rsidRDefault="00912126" w:rsidP="00912126">
      <w:pPr>
        <w:pStyle w:val="Heading1"/>
      </w:pPr>
      <w:r>
        <w:t>OUTPUT</w:t>
      </w:r>
    </w:p>
    <w:p w14:paraId="7B1C01BE" w14:textId="657FEB1E" w:rsidR="00912126" w:rsidRDefault="00912126" w:rsidP="00912126"/>
    <w:p w14:paraId="34EA8B6C" w14:textId="776BCA04" w:rsidR="00912126" w:rsidRPr="00912126" w:rsidRDefault="00EC3BEB" w:rsidP="00912126">
      <w:r w:rsidRPr="00EC3BEB">
        <w:drawing>
          <wp:anchor distT="0" distB="0" distL="114300" distR="114300" simplePos="0" relativeHeight="251659264" behindDoc="0" locked="0" layoutInCell="1" allowOverlap="1" wp14:anchorId="209A6AA9" wp14:editId="063D7916">
            <wp:simplePos x="0" y="0"/>
            <wp:positionH relativeFrom="page">
              <wp:align>left</wp:align>
            </wp:positionH>
            <wp:positionV relativeFrom="margin">
              <wp:posOffset>3718964</wp:posOffset>
            </wp:positionV>
            <wp:extent cx="7757921" cy="3564000"/>
            <wp:effectExtent l="0" t="0" r="0" b="0"/>
            <wp:wrapSquare wrapText="bothSides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7921" cy="356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12126" w:rsidRPr="009121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M1szS0MDM3NTJS0lEKTi0uzszPAykwrAUAWz1BRSwAAAA="/>
  </w:docVars>
  <w:rsids>
    <w:rsidRoot w:val="00912126"/>
    <w:rsid w:val="00333278"/>
    <w:rsid w:val="00653236"/>
    <w:rsid w:val="007516A3"/>
    <w:rsid w:val="00912126"/>
    <w:rsid w:val="00AD1242"/>
    <w:rsid w:val="00B21E87"/>
    <w:rsid w:val="00BA48E7"/>
    <w:rsid w:val="00EC3BEB"/>
    <w:rsid w:val="00F7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4A6CC"/>
  <w15:chartTrackingRefBased/>
  <w15:docId w15:val="{BE9DE459-D08E-4612-A899-C307578C6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236"/>
    <w:rPr>
      <w:rFonts w:ascii="Times New Roman" w:hAnsi="Times New Roman"/>
      <w:color w:val="000000" w:themeColor="text1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21E87"/>
    <w:pPr>
      <w:keepNext/>
      <w:keepLines/>
      <w:spacing w:before="240" w:after="0"/>
      <w:outlineLvl w:val="0"/>
    </w:pPr>
    <w:rPr>
      <w:rFonts w:eastAsiaTheme="majorEastAsia" w:cstheme="majorBidi"/>
      <w:b/>
      <w:cap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1242"/>
    <w:pPr>
      <w:spacing w:after="0" w:line="36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1242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21E87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12126"/>
    <w:pPr>
      <w:spacing w:before="100" w:beforeAutospacing="1" w:after="100" w:afterAutospacing="1" w:line="240" w:lineRule="auto"/>
    </w:pPr>
    <w:rPr>
      <w:rFonts w:eastAsia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2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7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8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7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akya</dc:creator>
  <cp:keywords/>
  <dc:description/>
  <cp:lastModifiedBy>rahul shakya</cp:lastModifiedBy>
  <cp:revision>1</cp:revision>
  <dcterms:created xsi:type="dcterms:W3CDTF">2021-12-30T11:16:00Z</dcterms:created>
  <dcterms:modified xsi:type="dcterms:W3CDTF">2021-12-30T11:23:00Z</dcterms:modified>
</cp:coreProperties>
</file>